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56AE19" w14:textId="77777777" w:rsidR="00214427" w:rsidRPr="003754F4" w:rsidRDefault="00214427" w:rsidP="00214427">
      <w:pPr>
        <w:tabs>
          <w:tab w:val="left" w:pos="2211"/>
        </w:tabs>
        <w:rPr>
          <w:b/>
          <w:bCs/>
        </w:rPr>
      </w:pPr>
      <w:r w:rsidRPr="003754F4">
        <w:rPr>
          <w:b/>
          <w:bCs/>
        </w:rPr>
        <w:t>Report on the Design and Programming of Digital and Analog Sensors Using Arduino</w:t>
      </w:r>
    </w:p>
    <w:p w14:paraId="4E61B7D8" w14:textId="77777777" w:rsidR="00214427" w:rsidRDefault="00214427" w:rsidP="00214427">
      <w:pPr>
        <w:tabs>
          <w:tab w:val="left" w:pos="2211"/>
        </w:tabs>
      </w:pPr>
    </w:p>
    <w:p w14:paraId="15D6AD3E" w14:textId="77777777" w:rsidR="00214427" w:rsidRPr="003754F4" w:rsidRDefault="00214427" w:rsidP="00214427">
      <w:pPr>
        <w:tabs>
          <w:tab w:val="left" w:pos="2211"/>
        </w:tabs>
        <w:rPr>
          <w:b/>
          <w:bCs/>
        </w:rPr>
      </w:pPr>
      <w:r w:rsidRPr="003754F4">
        <w:rPr>
          <w:b/>
          <w:bCs/>
        </w:rPr>
        <w:t>Introduction:</w:t>
      </w:r>
    </w:p>
    <w:p w14:paraId="67C0D9D8" w14:textId="77777777" w:rsidR="00214427" w:rsidRDefault="00214427" w:rsidP="00214427">
      <w:pPr>
        <w:tabs>
          <w:tab w:val="left" w:pos="2211"/>
        </w:tabs>
      </w:pPr>
      <w:r>
        <w:t>This report provides an analysis, design, and programming approach for digital and analog sensors using the Arduino microcontroller. The project focuses on integrating multiple sensors to control light and sound signals based on the measured values. The ultrasonic sensor (HC-SR04) was utilized, alongside optical and audio outputs such as light-emitting diodes (LEDs) and a buzzer.</w:t>
      </w:r>
    </w:p>
    <w:p w14:paraId="6C7227C1" w14:textId="77777777" w:rsidR="00214427" w:rsidRDefault="00214427" w:rsidP="00214427">
      <w:pPr>
        <w:tabs>
          <w:tab w:val="left" w:pos="2211"/>
        </w:tabs>
      </w:pPr>
    </w:p>
    <w:p w14:paraId="726C13B7" w14:textId="77777777" w:rsidR="00214427" w:rsidRDefault="00214427" w:rsidP="00214427">
      <w:pPr>
        <w:tabs>
          <w:tab w:val="left" w:pos="2211"/>
        </w:tabs>
      </w:pPr>
    </w:p>
    <w:p w14:paraId="373D5662" w14:textId="77777777" w:rsidR="00214427" w:rsidRPr="003754F4" w:rsidRDefault="00214427" w:rsidP="00214427">
      <w:pPr>
        <w:tabs>
          <w:tab w:val="left" w:pos="2211"/>
        </w:tabs>
        <w:rPr>
          <w:b/>
          <w:bCs/>
        </w:rPr>
      </w:pPr>
      <w:r w:rsidRPr="003754F4">
        <w:rPr>
          <w:b/>
          <w:bCs/>
        </w:rPr>
        <w:t>Project Objectives:</w:t>
      </w:r>
    </w:p>
    <w:p w14:paraId="56E15F93" w14:textId="3A02C68C" w:rsidR="003754F4" w:rsidRPr="003754F4" w:rsidRDefault="003754F4" w:rsidP="00214427">
      <w:pPr>
        <w:tabs>
          <w:tab w:val="left" w:pos="2211"/>
        </w:tabs>
        <w:rPr>
          <w:b/>
          <w:bCs/>
        </w:rPr>
      </w:pPr>
      <w:r w:rsidRPr="003754F4">
        <w:rPr>
          <w:b/>
          <w:bCs/>
        </w:rPr>
        <w:t>Digital Sensors</w:t>
      </w:r>
      <w:r w:rsidRPr="003754F4">
        <w:rPr>
          <w:b/>
          <w:bCs/>
        </w:rPr>
        <w:t xml:space="preserve"> </w:t>
      </w:r>
    </w:p>
    <w:p w14:paraId="583E3836" w14:textId="7F93744B" w:rsidR="00214427" w:rsidRDefault="00214427" w:rsidP="00214427">
      <w:pPr>
        <w:tabs>
          <w:tab w:val="left" w:pos="2211"/>
        </w:tabs>
      </w:pPr>
      <w:r>
        <w:t>1. To measure distance using the ultrasonic sensor.</w:t>
      </w:r>
    </w:p>
    <w:p w14:paraId="65FF4735" w14:textId="77777777" w:rsidR="00214427" w:rsidRDefault="00214427" w:rsidP="00214427">
      <w:pPr>
        <w:tabs>
          <w:tab w:val="left" w:pos="2211"/>
        </w:tabs>
      </w:pPr>
      <w:r>
        <w:t>2. To activate light and sound signals based on the measured distance.</w:t>
      </w:r>
    </w:p>
    <w:p w14:paraId="0D5BA30F" w14:textId="77777777" w:rsidR="00214427" w:rsidRDefault="00214427" w:rsidP="00214427">
      <w:pPr>
        <w:tabs>
          <w:tab w:val="left" w:pos="2211"/>
        </w:tabs>
      </w:pPr>
      <w:r>
        <w:t>3. To achieve dynamic control over digital and analog outputs.</w:t>
      </w:r>
    </w:p>
    <w:p w14:paraId="36941D26" w14:textId="785EC7E0" w:rsidR="00214427" w:rsidRDefault="00214427" w:rsidP="00214427">
      <w:pPr>
        <w:tabs>
          <w:tab w:val="left" w:pos="2211"/>
        </w:tabs>
        <w:rPr>
          <w:rFonts w:hint="cs"/>
          <w:rtl/>
        </w:rPr>
      </w:pPr>
      <w:r>
        <w:t>----</w:t>
      </w:r>
    </w:p>
    <w:p w14:paraId="6B2F0B20" w14:textId="77777777" w:rsidR="00214427" w:rsidRPr="003754F4" w:rsidRDefault="00214427" w:rsidP="00214427">
      <w:pPr>
        <w:tabs>
          <w:tab w:val="left" w:pos="2211"/>
        </w:tabs>
        <w:rPr>
          <w:b/>
          <w:bCs/>
        </w:rPr>
      </w:pPr>
      <w:r w:rsidRPr="003754F4">
        <w:rPr>
          <w:b/>
          <w:bCs/>
        </w:rPr>
        <w:t>Materials and Components:</w:t>
      </w:r>
    </w:p>
    <w:p w14:paraId="06CAC00B" w14:textId="77777777" w:rsidR="00214427" w:rsidRDefault="00214427" w:rsidP="00214427">
      <w:pPr>
        <w:tabs>
          <w:tab w:val="left" w:pos="2211"/>
        </w:tabs>
      </w:pPr>
    </w:p>
    <w:p w14:paraId="2B360B63" w14:textId="77777777" w:rsidR="00214427" w:rsidRDefault="00214427" w:rsidP="00214427">
      <w:pPr>
        <w:tabs>
          <w:tab w:val="left" w:pos="2211"/>
        </w:tabs>
      </w:pPr>
      <w:r>
        <w:t>1. Arduino Uno microcontroller.</w:t>
      </w:r>
    </w:p>
    <w:p w14:paraId="535FA0F1" w14:textId="77777777" w:rsidR="00214427" w:rsidRDefault="00214427" w:rsidP="00214427">
      <w:pPr>
        <w:tabs>
          <w:tab w:val="left" w:pos="2211"/>
        </w:tabs>
      </w:pPr>
      <w:r>
        <w:t>2. Ultrasonic sensor (HC-SR04).</w:t>
      </w:r>
    </w:p>
    <w:p w14:paraId="16AE1E70" w14:textId="77777777" w:rsidR="00214427" w:rsidRDefault="00214427" w:rsidP="00214427">
      <w:pPr>
        <w:tabs>
          <w:tab w:val="left" w:pos="2211"/>
        </w:tabs>
      </w:pPr>
      <w:r>
        <w:t>3. Buzzer.</w:t>
      </w:r>
    </w:p>
    <w:p w14:paraId="30D25CD8" w14:textId="77777777" w:rsidR="00214427" w:rsidRDefault="00214427" w:rsidP="00214427">
      <w:pPr>
        <w:tabs>
          <w:tab w:val="left" w:pos="2211"/>
        </w:tabs>
      </w:pPr>
      <w:r>
        <w:t>4. Light-emitting diodes (LEDs) in three colors: Green, Yellow, and Red.</w:t>
      </w:r>
    </w:p>
    <w:p w14:paraId="1140A01D" w14:textId="77777777" w:rsidR="00214427" w:rsidRDefault="00214427" w:rsidP="00214427">
      <w:pPr>
        <w:tabs>
          <w:tab w:val="left" w:pos="2211"/>
        </w:tabs>
      </w:pPr>
      <w:r>
        <w:t>5. Various resistors of different values.</w:t>
      </w:r>
    </w:p>
    <w:p w14:paraId="774B439C" w14:textId="77777777" w:rsidR="00214427" w:rsidRDefault="00214427" w:rsidP="00214427">
      <w:pPr>
        <w:tabs>
          <w:tab w:val="left" w:pos="2211"/>
        </w:tabs>
      </w:pPr>
      <w:r>
        <w:t>6. Connecting wires and breadboard.</w:t>
      </w:r>
    </w:p>
    <w:p w14:paraId="1D6DB807" w14:textId="77777777" w:rsidR="00214427" w:rsidRDefault="00214427" w:rsidP="00214427">
      <w:pPr>
        <w:tabs>
          <w:tab w:val="left" w:pos="2211"/>
        </w:tabs>
      </w:pPr>
    </w:p>
    <w:p w14:paraId="15399DDE" w14:textId="77777777" w:rsidR="00214427" w:rsidRDefault="00214427" w:rsidP="00214427">
      <w:pPr>
        <w:tabs>
          <w:tab w:val="left" w:pos="2211"/>
        </w:tabs>
      </w:pPr>
      <w:r>
        <w:t>---</w:t>
      </w:r>
    </w:p>
    <w:p w14:paraId="65DE2D46" w14:textId="77777777" w:rsidR="003754F4" w:rsidRDefault="003754F4" w:rsidP="00214427">
      <w:pPr>
        <w:tabs>
          <w:tab w:val="left" w:pos="2211"/>
        </w:tabs>
      </w:pPr>
    </w:p>
    <w:p w14:paraId="7F2ECF5A" w14:textId="77777777" w:rsidR="003754F4" w:rsidRDefault="003754F4" w:rsidP="00214427">
      <w:pPr>
        <w:tabs>
          <w:tab w:val="left" w:pos="2211"/>
        </w:tabs>
      </w:pPr>
    </w:p>
    <w:p w14:paraId="2377DD46" w14:textId="177BB080" w:rsidR="00214427" w:rsidRPr="003754F4" w:rsidRDefault="00214427" w:rsidP="00214427">
      <w:pPr>
        <w:tabs>
          <w:tab w:val="left" w:pos="2211"/>
        </w:tabs>
        <w:rPr>
          <w:b/>
          <w:bCs/>
        </w:rPr>
      </w:pPr>
      <w:r w:rsidRPr="003754F4">
        <w:rPr>
          <w:b/>
          <w:bCs/>
        </w:rPr>
        <w:lastRenderedPageBreak/>
        <w:t>Methodology:</w:t>
      </w:r>
    </w:p>
    <w:p w14:paraId="48708B83" w14:textId="77777777" w:rsidR="00214427" w:rsidRDefault="00214427" w:rsidP="00214427">
      <w:pPr>
        <w:tabs>
          <w:tab w:val="left" w:pos="2211"/>
        </w:tabs>
      </w:pPr>
    </w:p>
    <w:p w14:paraId="20A50C90" w14:textId="77777777" w:rsidR="00214427" w:rsidRDefault="00214427" w:rsidP="00214427">
      <w:pPr>
        <w:tabs>
          <w:tab w:val="left" w:pos="2211"/>
        </w:tabs>
      </w:pPr>
      <w:r>
        <w:t>1. Distance Measurement Using the Ultrasonic Sensor:</w:t>
      </w:r>
    </w:p>
    <w:p w14:paraId="76DFC055" w14:textId="77777777" w:rsidR="00214427" w:rsidRDefault="00214427" w:rsidP="00214427">
      <w:pPr>
        <w:tabs>
          <w:tab w:val="left" w:pos="2211"/>
        </w:tabs>
      </w:pPr>
    </w:p>
    <w:p w14:paraId="00E27CC9" w14:textId="77777777" w:rsidR="00214427" w:rsidRDefault="00214427" w:rsidP="00214427">
      <w:pPr>
        <w:tabs>
          <w:tab w:val="left" w:pos="2211"/>
        </w:tabs>
      </w:pPr>
      <w:r>
        <w:t xml:space="preserve">   The ultrasonic sensor operates by emitting a pulse through the "Trigger" pin and receiving the reflected sound wave through the "Echo" pin. The distance is calculated using the time difference between the pulse emission and reception, applying the following equation:</w:t>
      </w:r>
    </w:p>
    <w:p w14:paraId="0BD9E0E6" w14:textId="77777777" w:rsidR="00214427" w:rsidRDefault="00214427" w:rsidP="00214427">
      <w:pPr>
        <w:tabs>
          <w:tab w:val="left" w:pos="2211"/>
        </w:tabs>
      </w:pPr>
    </w:p>
    <w:p w14:paraId="40957BAC" w14:textId="77777777" w:rsidR="00214427" w:rsidRDefault="00214427" w:rsidP="00214427">
      <w:pPr>
        <w:tabs>
          <w:tab w:val="left" w:pos="2211"/>
        </w:tabs>
      </w:pPr>
      <w:r>
        <w:t>2. Control of Light and Sound Signals:</w:t>
      </w:r>
    </w:p>
    <w:p w14:paraId="41B64997" w14:textId="77777777" w:rsidR="00214427" w:rsidRDefault="00214427" w:rsidP="00214427">
      <w:pPr>
        <w:tabs>
          <w:tab w:val="left" w:pos="2211"/>
        </w:tabs>
      </w:pPr>
    </w:p>
    <w:p w14:paraId="09320EC2" w14:textId="77777777" w:rsidR="00214427" w:rsidRDefault="00214427" w:rsidP="00214427">
      <w:pPr>
        <w:tabs>
          <w:tab w:val="left" w:pos="2211"/>
        </w:tabs>
      </w:pPr>
      <w:r>
        <w:t xml:space="preserve">   Based on the measured distance, the following actions are performed:</w:t>
      </w:r>
    </w:p>
    <w:p w14:paraId="606CE757" w14:textId="77777777" w:rsidR="00214427" w:rsidRDefault="00214427" w:rsidP="00214427">
      <w:pPr>
        <w:tabs>
          <w:tab w:val="left" w:pos="2211"/>
        </w:tabs>
      </w:pPr>
      <w:r>
        <w:t xml:space="preserve">   - If the distance exceeds 154.94 cm, the red LED is activated.</w:t>
      </w:r>
    </w:p>
    <w:p w14:paraId="4CF3DDA8" w14:textId="77777777" w:rsidR="00214427" w:rsidRDefault="00214427" w:rsidP="00214427">
      <w:pPr>
        <w:tabs>
          <w:tab w:val="left" w:pos="2211"/>
        </w:tabs>
      </w:pPr>
      <w:r>
        <w:t xml:space="preserve">   - If the distance is between 78.74 and 154.94 cm, the yellow LED is activated, and the buzzer emits a tone at 300 Hz.</w:t>
      </w:r>
    </w:p>
    <w:p w14:paraId="428B42D5" w14:textId="77777777" w:rsidR="00214427" w:rsidRDefault="00214427" w:rsidP="00214427">
      <w:pPr>
        <w:tabs>
          <w:tab w:val="left" w:pos="2211"/>
        </w:tabs>
      </w:pPr>
      <w:r>
        <w:t xml:space="preserve">   - If the distance is between 2.54 and 78.74 cm, the green LED is activated, and the buzzer emits a tone at 700 Hz.</w:t>
      </w:r>
    </w:p>
    <w:p w14:paraId="738FC62F" w14:textId="77777777" w:rsidR="00214427" w:rsidRDefault="00214427" w:rsidP="00214427">
      <w:pPr>
        <w:tabs>
          <w:tab w:val="left" w:pos="2211"/>
        </w:tabs>
      </w:pPr>
      <w:r>
        <w:t xml:space="preserve">   - If the distance is less than 2.54 cm, the green LED is activated, and the buzzer is turned off.</w:t>
      </w:r>
    </w:p>
    <w:p w14:paraId="6DB2ECFC" w14:textId="77777777" w:rsidR="00214427" w:rsidRDefault="00214427" w:rsidP="00214427">
      <w:pPr>
        <w:tabs>
          <w:tab w:val="left" w:pos="2211"/>
        </w:tabs>
      </w:pPr>
    </w:p>
    <w:p w14:paraId="043A7FC1" w14:textId="77777777" w:rsidR="00214427" w:rsidRPr="00214427" w:rsidRDefault="00214427" w:rsidP="00214427">
      <w:pPr>
        <w:tabs>
          <w:tab w:val="left" w:pos="2211"/>
        </w:tabs>
        <w:rPr>
          <w:lang w:val="fr-FR"/>
        </w:rPr>
      </w:pPr>
      <w:r w:rsidRPr="00214427">
        <w:rPr>
          <w:lang w:val="fr-FR"/>
        </w:rPr>
        <w:t>---</w:t>
      </w:r>
    </w:p>
    <w:p w14:paraId="5343BA7F" w14:textId="77777777" w:rsidR="00214427" w:rsidRPr="00214427" w:rsidRDefault="00214427" w:rsidP="00214427">
      <w:pPr>
        <w:tabs>
          <w:tab w:val="left" w:pos="2211"/>
        </w:tabs>
        <w:rPr>
          <w:lang w:val="fr-FR"/>
        </w:rPr>
      </w:pPr>
    </w:p>
    <w:p w14:paraId="68567A7E" w14:textId="77777777" w:rsidR="00214427" w:rsidRPr="003754F4" w:rsidRDefault="00214427" w:rsidP="00214427">
      <w:pPr>
        <w:tabs>
          <w:tab w:val="left" w:pos="2211"/>
        </w:tabs>
        <w:rPr>
          <w:b/>
          <w:bCs/>
          <w:lang w:val="fr-FR"/>
        </w:rPr>
      </w:pPr>
      <w:r w:rsidRPr="003754F4">
        <w:rPr>
          <w:b/>
          <w:bCs/>
          <w:lang w:val="fr-FR"/>
        </w:rPr>
        <w:t xml:space="preserve">Code </w:t>
      </w:r>
      <w:proofErr w:type="spellStart"/>
      <w:proofErr w:type="gramStart"/>
      <w:r w:rsidRPr="003754F4">
        <w:rPr>
          <w:b/>
          <w:bCs/>
          <w:lang w:val="fr-FR"/>
        </w:rPr>
        <w:t>Implementation</w:t>
      </w:r>
      <w:proofErr w:type="spellEnd"/>
      <w:r w:rsidRPr="003754F4">
        <w:rPr>
          <w:b/>
          <w:bCs/>
          <w:lang w:val="fr-FR"/>
        </w:rPr>
        <w:t>:</w:t>
      </w:r>
      <w:proofErr w:type="gramEnd"/>
    </w:p>
    <w:p w14:paraId="58A6243D" w14:textId="77777777" w:rsidR="00214427" w:rsidRPr="00214427" w:rsidRDefault="00214427" w:rsidP="00214427">
      <w:pPr>
        <w:tabs>
          <w:tab w:val="left" w:pos="2211"/>
        </w:tabs>
        <w:rPr>
          <w:lang w:val="fr-FR"/>
        </w:rPr>
      </w:pPr>
    </w:p>
    <w:p w14:paraId="78C92AA6" w14:textId="77777777" w:rsidR="00214427" w:rsidRPr="00214427" w:rsidRDefault="00214427" w:rsidP="00214427">
      <w:pPr>
        <w:tabs>
          <w:tab w:val="left" w:pos="2211"/>
        </w:tabs>
        <w:rPr>
          <w:lang w:val="fr-FR"/>
        </w:rPr>
      </w:pPr>
      <w:r w:rsidRPr="00214427">
        <w:rPr>
          <w:lang w:val="fr-FR"/>
        </w:rPr>
        <w:t>```</w:t>
      </w:r>
      <w:proofErr w:type="spellStart"/>
      <w:r w:rsidRPr="00214427">
        <w:rPr>
          <w:lang w:val="fr-FR"/>
        </w:rPr>
        <w:t>cpp</w:t>
      </w:r>
      <w:proofErr w:type="spellEnd"/>
    </w:p>
    <w:p w14:paraId="5876111F" w14:textId="77777777" w:rsidR="00214427" w:rsidRPr="00214427" w:rsidRDefault="00214427" w:rsidP="00214427">
      <w:pPr>
        <w:tabs>
          <w:tab w:val="left" w:pos="2211"/>
        </w:tabs>
        <w:rPr>
          <w:lang w:val="fr-FR"/>
        </w:rPr>
      </w:pPr>
      <w:proofErr w:type="spellStart"/>
      <w:proofErr w:type="gramStart"/>
      <w:r w:rsidRPr="00214427">
        <w:rPr>
          <w:lang w:val="fr-FR"/>
        </w:rPr>
        <w:t>int</w:t>
      </w:r>
      <w:proofErr w:type="spellEnd"/>
      <w:proofErr w:type="gramEnd"/>
      <w:r w:rsidRPr="00214427">
        <w:rPr>
          <w:lang w:val="fr-FR"/>
        </w:rPr>
        <w:t xml:space="preserve"> buzzer = 8;</w:t>
      </w:r>
    </w:p>
    <w:p w14:paraId="447BC4FA" w14:textId="77777777" w:rsidR="00214427" w:rsidRDefault="00214427" w:rsidP="00214427">
      <w:pPr>
        <w:tabs>
          <w:tab w:val="left" w:pos="2211"/>
        </w:tabs>
      </w:pPr>
      <w:r>
        <w:t xml:space="preserve">int cm = </w:t>
      </w:r>
      <w:proofErr w:type="gramStart"/>
      <w:r>
        <w:t>0;</w:t>
      </w:r>
      <w:proofErr w:type="gramEnd"/>
    </w:p>
    <w:p w14:paraId="5B40882E" w14:textId="77777777" w:rsidR="00214427" w:rsidRDefault="00214427" w:rsidP="00214427">
      <w:pPr>
        <w:tabs>
          <w:tab w:val="left" w:pos="2211"/>
        </w:tabs>
      </w:pPr>
      <w:r>
        <w:t xml:space="preserve">int inches = </w:t>
      </w:r>
      <w:proofErr w:type="gramStart"/>
      <w:r>
        <w:t>0;</w:t>
      </w:r>
      <w:proofErr w:type="gramEnd"/>
    </w:p>
    <w:p w14:paraId="55B532FD" w14:textId="77777777" w:rsidR="00214427" w:rsidRDefault="00214427" w:rsidP="00214427">
      <w:pPr>
        <w:tabs>
          <w:tab w:val="left" w:pos="2211"/>
        </w:tabs>
      </w:pPr>
    </w:p>
    <w:p w14:paraId="2371EB6E" w14:textId="77777777" w:rsidR="00214427" w:rsidRDefault="00214427" w:rsidP="00214427">
      <w:pPr>
        <w:tabs>
          <w:tab w:val="left" w:pos="2211"/>
        </w:tabs>
      </w:pPr>
      <w:r>
        <w:lastRenderedPageBreak/>
        <w:t xml:space="preserve">long </w:t>
      </w:r>
      <w:proofErr w:type="spellStart"/>
      <w:proofErr w:type="gramStart"/>
      <w:r>
        <w:t>readUltrasonicDistance</w:t>
      </w:r>
      <w:proofErr w:type="spellEnd"/>
      <w:r>
        <w:t>(</w:t>
      </w:r>
      <w:proofErr w:type="gramEnd"/>
      <w:r>
        <w:t xml:space="preserve">int </w:t>
      </w:r>
      <w:proofErr w:type="spellStart"/>
      <w:r>
        <w:t>triggerPin</w:t>
      </w:r>
      <w:proofErr w:type="spellEnd"/>
      <w:r>
        <w:t xml:space="preserve">, int </w:t>
      </w:r>
      <w:proofErr w:type="spellStart"/>
      <w:proofErr w:type="gramStart"/>
      <w:r>
        <w:t>echoPin</w:t>
      </w:r>
      <w:proofErr w:type="spellEnd"/>
      <w:r>
        <w:t>) {</w:t>
      </w:r>
      <w:proofErr w:type="gramEnd"/>
    </w:p>
    <w:p w14:paraId="6461946E" w14:textId="77777777" w:rsidR="00214427" w:rsidRDefault="00214427" w:rsidP="00214427">
      <w:pPr>
        <w:tabs>
          <w:tab w:val="left" w:pos="2211"/>
        </w:tabs>
      </w:pPr>
      <w:r>
        <w:t xml:space="preserve">  </w:t>
      </w:r>
      <w:proofErr w:type="spellStart"/>
      <w:proofErr w:type="gramStart"/>
      <w:r>
        <w:t>pinMode</w:t>
      </w:r>
      <w:proofErr w:type="spellEnd"/>
      <w:r>
        <w:t>(</w:t>
      </w:r>
      <w:proofErr w:type="spellStart"/>
      <w:proofErr w:type="gramEnd"/>
      <w:r>
        <w:t>triggerPin</w:t>
      </w:r>
      <w:proofErr w:type="spellEnd"/>
      <w:r>
        <w:t>, OUTPUT);</w:t>
      </w:r>
    </w:p>
    <w:p w14:paraId="0E882604" w14:textId="77777777" w:rsidR="00214427" w:rsidRDefault="00214427" w:rsidP="00214427">
      <w:pPr>
        <w:tabs>
          <w:tab w:val="left" w:pos="2211"/>
        </w:tabs>
      </w:pPr>
      <w:r>
        <w:t xml:space="preserve">  </w:t>
      </w:r>
      <w:proofErr w:type="spellStart"/>
      <w:proofErr w:type="gramStart"/>
      <w:r>
        <w:t>digitalWrite</w:t>
      </w:r>
      <w:proofErr w:type="spellEnd"/>
      <w:r>
        <w:t>(</w:t>
      </w:r>
      <w:proofErr w:type="spellStart"/>
      <w:proofErr w:type="gramEnd"/>
      <w:r>
        <w:t>triggerPin</w:t>
      </w:r>
      <w:proofErr w:type="spellEnd"/>
      <w:r>
        <w:t>, LOW);</w:t>
      </w:r>
    </w:p>
    <w:p w14:paraId="18272A11" w14:textId="77777777" w:rsidR="00214427" w:rsidRDefault="00214427" w:rsidP="00214427">
      <w:pPr>
        <w:tabs>
          <w:tab w:val="left" w:pos="2211"/>
        </w:tabs>
      </w:pPr>
      <w:r>
        <w:t xml:space="preserve">  </w:t>
      </w:r>
      <w:proofErr w:type="spellStart"/>
      <w:proofErr w:type="gramStart"/>
      <w:r>
        <w:t>delayMicroseconds</w:t>
      </w:r>
      <w:proofErr w:type="spellEnd"/>
      <w:r>
        <w:t>(</w:t>
      </w:r>
      <w:proofErr w:type="gramEnd"/>
      <w:r>
        <w:t>2);</w:t>
      </w:r>
    </w:p>
    <w:p w14:paraId="31859403" w14:textId="77777777" w:rsidR="00214427" w:rsidRDefault="00214427" w:rsidP="00214427">
      <w:pPr>
        <w:tabs>
          <w:tab w:val="left" w:pos="2211"/>
        </w:tabs>
      </w:pPr>
      <w:r>
        <w:t xml:space="preserve">  </w:t>
      </w:r>
      <w:proofErr w:type="spellStart"/>
      <w:proofErr w:type="gramStart"/>
      <w:r>
        <w:t>digitalWrite</w:t>
      </w:r>
      <w:proofErr w:type="spellEnd"/>
      <w:r>
        <w:t>(</w:t>
      </w:r>
      <w:proofErr w:type="spellStart"/>
      <w:proofErr w:type="gramEnd"/>
      <w:r>
        <w:t>triggerPin</w:t>
      </w:r>
      <w:proofErr w:type="spellEnd"/>
      <w:r>
        <w:t>, HIGH);</w:t>
      </w:r>
    </w:p>
    <w:p w14:paraId="6C8BF5A7" w14:textId="77777777" w:rsidR="00214427" w:rsidRDefault="00214427" w:rsidP="00214427">
      <w:pPr>
        <w:tabs>
          <w:tab w:val="left" w:pos="2211"/>
        </w:tabs>
      </w:pPr>
      <w:r>
        <w:t xml:space="preserve">  </w:t>
      </w:r>
      <w:proofErr w:type="spellStart"/>
      <w:proofErr w:type="gramStart"/>
      <w:r>
        <w:t>delayMicroseconds</w:t>
      </w:r>
      <w:proofErr w:type="spellEnd"/>
      <w:r>
        <w:t>(</w:t>
      </w:r>
      <w:proofErr w:type="gramEnd"/>
      <w:r>
        <w:t>10);</w:t>
      </w:r>
    </w:p>
    <w:p w14:paraId="505BFB35" w14:textId="77777777" w:rsidR="00214427" w:rsidRDefault="00214427" w:rsidP="00214427">
      <w:pPr>
        <w:tabs>
          <w:tab w:val="left" w:pos="2211"/>
        </w:tabs>
      </w:pPr>
      <w:r>
        <w:t xml:space="preserve">  </w:t>
      </w:r>
      <w:proofErr w:type="spellStart"/>
      <w:proofErr w:type="gramStart"/>
      <w:r>
        <w:t>digitalWrite</w:t>
      </w:r>
      <w:proofErr w:type="spellEnd"/>
      <w:r>
        <w:t>(</w:t>
      </w:r>
      <w:proofErr w:type="spellStart"/>
      <w:proofErr w:type="gramEnd"/>
      <w:r>
        <w:t>triggerPin</w:t>
      </w:r>
      <w:proofErr w:type="spellEnd"/>
      <w:r>
        <w:t>, LOW);</w:t>
      </w:r>
    </w:p>
    <w:p w14:paraId="73C0FDB0" w14:textId="77777777" w:rsidR="00214427" w:rsidRDefault="00214427" w:rsidP="00214427">
      <w:pPr>
        <w:tabs>
          <w:tab w:val="left" w:pos="2211"/>
        </w:tabs>
      </w:pPr>
      <w:r>
        <w:t xml:space="preserve">  </w:t>
      </w:r>
      <w:proofErr w:type="spellStart"/>
      <w:proofErr w:type="gramStart"/>
      <w:r>
        <w:t>pinMode</w:t>
      </w:r>
      <w:proofErr w:type="spellEnd"/>
      <w:r>
        <w:t>(</w:t>
      </w:r>
      <w:proofErr w:type="spellStart"/>
      <w:proofErr w:type="gramEnd"/>
      <w:r>
        <w:t>echoPin</w:t>
      </w:r>
      <w:proofErr w:type="spellEnd"/>
      <w:r>
        <w:t>, INPUT);</w:t>
      </w:r>
    </w:p>
    <w:p w14:paraId="4DD1362F" w14:textId="77777777" w:rsidR="00214427" w:rsidRDefault="00214427" w:rsidP="00214427">
      <w:pPr>
        <w:tabs>
          <w:tab w:val="left" w:pos="2211"/>
        </w:tabs>
      </w:pPr>
      <w:r>
        <w:t xml:space="preserve">  return </w:t>
      </w:r>
      <w:proofErr w:type="spellStart"/>
      <w:proofErr w:type="gramStart"/>
      <w:r>
        <w:t>pulseIn</w:t>
      </w:r>
      <w:proofErr w:type="spellEnd"/>
      <w:r>
        <w:t>(</w:t>
      </w:r>
      <w:proofErr w:type="spellStart"/>
      <w:proofErr w:type="gramEnd"/>
      <w:r>
        <w:t>echoPin</w:t>
      </w:r>
      <w:proofErr w:type="spellEnd"/>
      <w:r>
        <w:t>, HIGH);</w:t>
      </w:r>
    </w:p>
    <w:p w14:paraId="6E187C9E" w14:textId="77777777" w:rsidR="00214427" w:rsidRDefault="00214427" w:rsidP="00214427">
      <w:pPr>
        <w:tabs>
          <w:tab w:val="left" w:pos="2211"/>
        </w:tabs>
      </w:pPr>
      <w:r>
        <w:t>}</w:t>
      </w:r>
    </w:p>
    <w:p w14:paraId="3C71A78B" w14:textId="77777777" w:rsidR="00214427" w:rsidRDefault="00214427" w:rsidP="00214427">
      <w:pPr>
        <w:tabs>
          <w:tab w:val="left" w:pos="2211"/>
        </w:tabs>
      </w:pPr>
    </w:p>
    <w:p w14:paraId="6F3559EF" w14:textId="77777777" w:rsidR="00214427" w:rsidRDefault="00214427" w:rsidP="00214427">
      <w:pPr>
        <w:tabs>
          <w:tab w:val="left" w:pos="2211"/>
        </w:tabs>
      </w:pPr>
      <w:r>
        <w:t xml:space="preserve">void </w:t>
      </w:r>
      <w:proofErr w:type="gramStart"/>
      <w:r>
        <w:t>setup(</w:t>
      </w:r>
      <w:proofErr w:type="gramEnd"/>
      <w:r>
        <w:t>) {</w:t>
      </w:r>
    </w:p>
    <w:p w14:paraId="6CC808E1" w14:textId="77777777" w:rsidR="00214427" w:rsidRDefault="00214427" w:rsidP="00214427">
      <w:pPr>
        <w:tabs>
          <w:tab w:val="left" w:pos="2211"/>
        </w:tabs>
      </w:pPr>
      <w:r>
        <w:t xml:space="preserve">  </w:t>
      </w:r>
      <w:proofErr w:type="spellStart"/>
      <w:r>
        <w:t>Serial.begin</w:t>
      </w:r>
      <w:proofErr w:type="spellEnd"/>
      <w:r>
        <w:t>(9600</w:t>
      </w:r>
      <w:proofErr w:type="gramStart"/>
      <w:r>
        <w:t>);</w:t>
      </w:r>
      <w:proofErr w:type="gramEnd"/>
    </w:p>
    <w:p w14:paraId="51097EAC" w14:textId="77777777" w:rsidR="00214427" w:rsidRDefault="00214427" w:rsidP="00214427">
      <w:pPr>
        <w:tabs>
          <w:tab w:val="left" w:pos="2211"/>
        </w:tabs>
      </w:pPr>
      <w:r>
        <w:t xml:space="preserve">  </w:t>
      </w:r>
      <w:proofErr w:type="spellStart"/>
      <w:proofErr w:type="gramStart"/>
      <w:r>
        <w:t>pinMode</w:t>
      </w:r>
      <w:proofErr w:type="spellEnd"/>
      <w:r>
        <w:t>(</w:t>
      </w:r>
      <w:proofErr w:type="gramEnd"/>
      <w:r>
        <w:t>2, OUTPUT);</w:t>
      </w:r>
    </w:p>
    <w:p w14:paraId="744D6BB7" w14:textId="77777777" w:rsidR="00214427" w:rsidRDefault="00214427" w:rsidP="00214427">
      <w:pPr>
        <w:tabs>
          <w:tab w:val="left" w:pos="2211"/>
        </w:tabs>
      </w:pPr>
      <w:r>
        <w:t xml:space="preserve">  </w:t>
      </w:r>
      <w:proofErr w:type="spellStart"/>
      <w:proofErr w:type="gramStart"/>
      <w:r>
        <w:t>pinMode</w:t>
      </w:r>
      <w:proofErr w:type="spellEnd"/>
      <w:r>
        <w:t>(</w:t>
      </w:r>
      <w:proofErr w:type="gramEnd"/>
      <w:r>
        <w:t>3, OUTPUT);</w:t>
      </w:r>
    </w:p>
    <w:p w14:paraId="592A4683" w14:textId="77777777" w:rsidR="00214427" w:rsidRDefault="00214427" w:rsidP="00214427">
      <w:pPr>
        <w:tabs>
          <w:tab w:val="left" w:pos="2211"/>
        </w:tabs>
      </w:pPr>
      <w:r>
        <w:t xml:space="preserve">  </w:t>
      </w:r>
      <w:proofErr w:type="spellStart"/>
      <w:proofErr w:type="gramStart"/>
      <w:r>
        <w:t>pinMode</w:t>
      </w:r>
      <w:proofErr w:type="spellEnd"/>
      <w:r>
        <w:t>(</w:t>
      </w:r>
      <w:proofErr w:type="gramEnd"/>
      <w:r>
        <w:t>4, OUTPUT);</w:t>
      </w:r>
    </w:p>
    <w:p w14:paraId="45DFF352" w14:textId="77777777" w:rsidR="00214427" w:rsidRDefault="00214427" w:rsidP="00214427">
      <w:pPr>
        <w:tabs>
          <w:tab w:val="left" w:pos="2211"/>
        </w:tabs>
      </w:pPr>
      <w:r>
        <w:t xml:space="preserve">  </w:t>
      </w:r>
      <w:proofErr w:type="spellStart"/>
      <w:proofErr w:type="gramStart"/>
      <w:r>
        <w:t>pinMode</w:t>
      </w:r>
      <w:proofErr w:type="spellEnd"/>
      <w:r>
        <w:t>(</w:t>
      </w:r>
      <w:proofErr w:type="gramEnd"/>
      <w:r>
        <w:t>buzzer, OUTPUT);</w:t>
      </w:r>
    </w:p>
    <w:p w14:paraId="3B866190" w14:textId="77777777" w:rsidR="00214427" w:rsidRDefault="00214427" w:rsidP="00214427">
      <w:pPr>
        <w:tabs>
          <w:tab w:val="left" w:pos="2211"/>
        </w:tabs>
      </w:pPr>
      <w:r>
        <w:t>}</w:t>
      </w:r>
    </w:p>
    <w:p w14:paraId="2D59A3CF" w14:textId="77777777" w:rsidR="00214427" w:rsidRDefault="00214427" w:rsidP="00214427">
      <w:pPr>
        <w:tabs>
          <w:tab w:val="left" w:pos="2211"/>
        </w:tabs>
      </w:pPr>
    </w:p>
    <w:p w14:paraId="62EE1583" w14:textId="77777777" w:rsidR="00214427" w:rsidRDefault="00214427" w:rsidP="00214427">
      <w:pPr>
        <w:tabs>
          <w:tab w:val="left" w:pos="2211"/>
        </w:tabs>
      </w:pPr>
      <w:r>
        <w:t xml:space="preserve">void </w:t>
      </w:r>
      <w:proofErr w:type="gramStart"/>
      <w:r>
        <w:t>loop(</w:t>
      </w:r>
      <w:proofErr w:type="gramEnd"/>
      <w:r>
        <w:t>) {</w:t>
      </w:r>
    </w:p>
    <w:p w14:paraId="62BC3035" w14:textId="77777777" w:rsidR="00214427" w:rsidRDefault="00214427" w:rsidP="00214427">
      <w:pPr>
        <w:tabs>
          <w:tab w:val="left" w:pos="2211"/>
        </w:tabs>
      </w:pPr>
      <w:r>
        <w:t xml:space="preserve">  cm = 0.01723 * </w:t>
      </w:r>
      <w:proofErr w:type="spellStart"/>
      <w:proofErr w:type="gramStart"/>
      <w:r>
        <w:t>readUltrasonicDistance</w:t>
      </w:r>
      <w:proofErr w:type="spellEnd"/>
      <w:r>
        <w:t>(</w:t>
      </w:r>
      <w:proofErr w:type="gramEnd"/>
      <w:r>
        <w:t>6, 7);</w:t>
      </w:r>
    </w:p>
    <w:p w14:paraId="6892577D" w14:textId="77777777" w:rsidR="00214427" w:rsidRDefault="00214427" w:rsidP="00214427">
      <w:pPr>
        <w:tabs>
          <w:tab w:val="left" w:pos="2211"/>
        </w:tabs>
      </w:pPr>
      <w:r>
        <w:t xml:space="preserve">  inches = (cm / 2.54</w:t>
      </w:r>
      <w:proofErr w:type="gramStart"/>
      <w:r>
        <w:t>);</w:t>
      </w:r>
      <w:proofErr w:type="gramEnd"/>
    </w:p>
    <w:p w14:paraId="51334860" w14:textId="77777777" w:rsidR="00214427" w:rsidRDefault="00214427" w:rsidP="00214427">
      <w:pPr>
        <w:tabs>
          <w:tab w:val="left" w:pos="2211"/>
        </w:tabs>
      </w:pPr>
      <w:r>
        <w:t xml:space="preserve">  </w:t>
      </w:r>
      <w:proofErr w:type="spellStart"/>
      <w:r>
        <w:t>Serial.print</w:t>
      </w:r>
      <w:proofErr w:type="spellEnd"/>
      <w:r>
        <w:t>(cm</w:t>
      </w:r>
      <w:proofErr w:type="gramStart"/>
      <w:r>
        <w:t>);</w:t>
      </w:r>
      <w:proofErr w:type="gramEnd"/>
    </w:p>
    <w:p w14:paraId="376C6F48" w14:textId="77777777" w:rsidR="00214427" w:rsidRDefault="00214427" w:rsidP="00214427">
      <w:pPr>
        <w:tabs>
          <w:tab w:val="left" w:pos="2211"/>
        </w:tabs>
      </w:pPr>
      <w:r>
        <w:t xml:space="preserve">  </w:t>
      </w:r>
      <w:proofErr w:type="spellStart"/>
      <w:r>
        <w:t>Serial.print</w:t>
      </w:r>
      <w:proofErr w:type="spellEnd"/>
      <w:r>
        <w:t>("cm, "</w:t>
      </w:r>
      <w:proofErr w:type="gramStart"/>
      <w:r>
        <w:t>);</w:t>
      </w:r>
      <w:proofErr w:type="gramEnd"/>
    </w:p>
    <w:p w14:paraId="55F5DFEB" w14:textId="77777777" w:rsidR="00214427" w:rsidRDefault="00214427" w:rsidP="00214427">
      <w:pPr>
        <w:tabs>
          <w:tab w:val="left" w:pos="2211"/>
        </w:tabs>
      </w:pPr>
      <w:r>
        <w:t xml:space="preserve">  </w:t>
      </w:r>
      <w:proofErr w:type="spellStart"/>
      <w:r>
        <w:t>Serial.print</w:t>
      </w:r>
      <w:proofErr w:type="spellEnd"/>
      <w:r>
        <w:t>(inches</w:t>
      </w:r>
      <w:proofErr w:type="gramStart"/>
      <w:r>
        <w:t>);</w:t>
      </w:r>
      <w:proofErr w:type="gramEnd"/>
    </w:p>
    <w:p w14:paraId="549C0E24" w14:textId="77777777" w:rsidR="00214427" w:rsidRDefault="00214427" w:rsidP="00214427">
      <w:pPr>
        <w:tabs>
          <w:tab w:val="left" w:pos="2211"/>
        </w:tabs>
      </w:pPr>
      <w:r>
        <w:lastRenderedPageBreak/>
        <w:t xml:space="preserve">  </w:t>
      </w:r>
      <w:proofErr w:type="spellStart"/>
      <w:r>
        <w:t>Serial.println</w:t>
      </w:r>
      <w:proofErr w:type="spellEnd"/>
      <w:r>
        <w:t>("in"</w:t>
      </w:r>
      <w:proofErr w:type="gramStart"/>
      <w:r>
        <w:t>);</w:t>
      </w:r>
      <w:proofErr w:type="gramEnd"/>
    </w:p>
    <w:p w14:paraId="01D757C5" w14:textId="77777777" w:rsidR="00214427" w:rsidRDefault="00214427" w:rsidP="00214427">
      <w:pPr>
        <w:tabs>
          <w:tab w:val="left" w:pos="2211"/>
        </w:tabs>
      </w:pPr>
    </w:p>
    <w:p w14:paraId="3D4EC821" w14:textId="77777777" w:rsidR="00214427" w:rsidRDefault="00214427" w:rsidP="00214427">
      <w:pPr>
        <w:tabs>
          <w:tab w:val="left" w:pos="2211"/>
        </w:tabs>
      </w:pPr>
      <w:r>
        <w:t xml:space="preserve">  if (cm &gt;= </w:t>
      </w:r>
      <w:proofErr w:type="gramStart"/>
      <w:r>
        <w:t>154.94) {</w:t>
      </w:r>
      <w:proofErr w:type="gramEnd"/>
    </w:p>
    <w:p w14:paraId="1260703C"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2, LOW);</w:t>
      </w:r>
    </w:p>
    <w:p w14:paraId="18BE7AE7"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3, LOW);</w:t>
      </w:r>
    </w:p>
    <w:p w14:paraId="5E7D9FDF"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4, HIGH);</w:t>
      </w:r>
    </w:p>
    <w:p w14:paraId="146B1172" w14:textId="77777777" w:rsidR="00214427" w:rsidRDefault="00214427" w:rsidP="00214427">
      <w:pPr>
        <w:tabs>
          <w:tab w:val="left" w:pos="2211"/>
        </w:tabs>
      </w:pPr>
      <w:r>
        <w:t xml:space="preserve">      </w:t>
      </w:r>
      <w:proofErr w:type="spellStart"/>
      <w:r>
        <w:t>noTone</w:t>
      </w:r>
      <w:proofErr w:type="spellEnd"/>
      <w:r>
        <w:t>(buzzer</w:t>
      </w:r>
      <w:proofErr w:type="gramStart"/>
      <w:r>
        <w:t>);</w:t>
      </w:r>
      <w:proofErr w:type="gramEnd"/>
    </w:p>
    <w:p w14:paraId="6A88F750" w14:textId="77777777" w:rsidR="00214427" w:rsidRDefault="00214427" w:rsidP="00214427">
      <w:pPr>
        <w:tabs>
          <w:tab w:val="left" w:pos="2211"/>
        </w:tabs>
      </w:pPr>
      <w:r>
        <w:t xml:space="preserve">  } else if (cm &gt;= 78.74) {</w:t>
      </w:r>
    </w:p>
    <w:p w14:paraId="23849B0B"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2, LOW);</w:t>
      </w:r>
    </w:p>
    <w:p w14:paraId="313CCCD0"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3, HIGH);</w:t>
      </w:r>
    </w:p>
    <w:p w14:paraId="048A1CE9"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4, LOW);</w:t>
      </w:r>
    </w:p>
    <w:p w14:paraId="4183C5D9" w14:textId="77777777" w:rsidR="00214427" w:rsidRDefault="00214427" w:rsidP="00214427">
      <w:pPr>
        <w:tabs>
          <w:tab w:val="left" w:pos="2211"/>
        </w:tabs>
      </w:pPr>
      <w:r>
        <w:t xml:space="preserve">      </w:t>
      </w:r>
      <w:proofErr w:type="gramStart"/>
      <w:r>
        <w:t>tone(</w:t>
      </w:r>
      <w:proofErr w:type="gramEnd"/>
      <w:r>
        <w:t>buzzer, 300);</w:t>
      </w:r>
    </w:p>
    <w:p w14:paraId="774A004D" w14:textId="77777777" w:rsidR="00214427" w:rsidRDefault="00214427" w:rsidP="00214427">
      <w:pPr>
        <w:tabs>
          <w:tab w:val="left" w:pos="2211"/>
        </w:tabs>
      </w:pPr>
      <w:r>
        <w:t xml:space="preserve">  </w:t>
      </w:r>
      <w:proofErr w:type="gramStart"/>
      <w:r>
        <w:t>} else</w:t>
      </w:r>
      <w:proofErr w:type="gramEnd"/>
      <w:r>
        <w:t xml:space="preserve"> if (cm &gt;= 2.54) {</w:t>
      </w:r>
    </w:p>
    <w:p w14:paraId="6CFA8E72"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2, HIGH);</w:t>
      </w:r>
    </w:p>
    <w:p w14:paraId="63378AA5"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3, LOW);</w:t>
      </w:r>
    </w:p>
    <w:p w14:paraId="64CED70C"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4, LOW);</w:t>
      </w:r>
    </w:p>
    <w:p w14:paraId="6E1CD1E8" w14:textId="77777777" w:rsidR="00214427" w:rsidRDefault="00214427" w:rsidP="00214427">
      <w:pPr>
        <w:tabs>
          <w:tab w:val="left" w:pos="2211"/>
        </w:tabs>
      </w:pPr>
      <w:r>
        <w:t xml:space="preserve">      </w:t>
      </w:r>
      <w:proofErr w:type="gramStart"/>
      <w:r>
        <w:t>tone(</w:t>
      </w:r>
      <w:proofErr w:type="gramEnd"/>
      <w:r>
        <w:t>buzzer, 700);</w:t>
      </w:r>
    </w:p>
    <w:p w14:paraId="62AD965C" w14:textId="77777777" w:rsidR="00214427" w:rsidRDefault="00214427" w:rsidP="00214427">
      <w:pPr>
        <w:tabs>
          <w:tab w:val="left" w:pos="2211"/>
        </w:tabs>
      </w:pPr>
      <w:r>
        <w:t xml:space="preserve">  } else {</w:t>
      </w:r>
    </w:p>
    <w:p w14:paraId="386E229C"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2, HIGH);</w:t>
      </w:r>
    </w:p>
    <w:p w14:paraId="743296AE"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3, LOW);</w:t>
      </w:r>
    </w:p>
    <w:p w14:paraId="53CB9383" w14:textId="77777777" w:rsidR="00214427" w:rsidRDefault="00214427" w:rsidP="00214427">
      <w:pPr>
        <w:tabs>
          <w:tab w:val="left" w:pos="2211"/>
        </w:tabs>
      </w:pPr>
      <w:r>
        <w:t xml:space="preserve">      </w:t>
      </w:r>
      <w:proofErr w:type="spellStart"/>
      <w:proofErr w:type="gramStart"/>
      <w:r>
        <w:t>digitalWrite</w:t>
      </w:r>
      <w:proofErr w:type="spellEnd"/>
      <w:r>
        <w:t>(</w:t>
      </w:r>
      <w:proofErr w:type="gramEnd"/>
      <w:r>
        <w:t>4, LOW);</w:t>
      </w:r>
    </w:p>
    <w:p w14:paraId="43E6DDA2" w14:textId="77777777" w:rsidR="00214427" w:rsidRDefault="00214427" w:rsidP="00214427">
      <w:pPr>
        <w:tabs>
          <w:tab w:val="left" w:pos="2211"/>
        </w:tabs>
      </w:pPr>
      <w:r>
        <w:t xml:space="preserve">      </w:t>
      </w:r>
      <w:proofErr w:type="spellStart"/>
      <w:r>
        <w:t>noTone</w:t>
      </w:r>
      <w:proofErr w:type="spellEnd"/>
      <w:r>
        <w:t>(buzzer</w:t>
      </w:r>
      <w:proofErr w:type="gramStart"/>
      <w:r>
        <w:t>);</w:t>
      </w:r>
      <w:proofErr w:type="gramEnd"/>
    </w:p>
    <w:p w14:paraId="0AD16FEA" w14:textId="77777777" w:rsidR="00214427" w:rsidRDefault="00214427" w:rsidP="00214427">
      <w:pPr>
        <w:tabs>
          <w:tab w:val="left" w:pos="2211"/>
        </w:tabs>
      </w:pPr>
      <w:r>
        <w:t xml:space="preserve">  }</w:t>
      </w:r>
    </w:p>
    <w:p w14:paraId="1FBF123E" w14:textId="77777777" w:rsidR="00214427" w:rsidRDefault="00214427" w:rsidP="00214427">
      <w:pPr>
        <w:tabs>
          <w:tab w:val="left" w:pos="2211"/>
        </w:tabs>
      </w:pPr>
      <w:r>
        <w:t xml:space="preserve">  </w:t>
      </w:r>
      <w:proofErr w:type="gramStart"/>
      <w:r>
        <w:t>delay(</w:t>
      </w:r>
      <w:proofErr w:type="gramEnd"/>
      <w:r>
        <w:t>100);</w:t>
      </w:r>
    </w:p>
    <w:p w14:paraId="002B8AC7" w14:textId="77777777" w:rsidR="00214427" w:rsidRDefault="00214427" w:rsidP="00214427">
      <w:pPr>
        <w:tabs>
          <w:tab w:val="left" w:pos="2211"/>
        </w:tabs>
      </w:pPr>
      <w:r>
        <w:t>}</w:t>
      </w:r>
    </w:p>
    <w:p w14:paraId="191FF38E" w14:textId="77777777" w:rsidR="00214427" w:rsidRPr="003754F4" w:rsidRDefault="00214427" w:rsidP="00214427">
      <w:pPr>
        <w:tabs>
          <w:tab w:val="left" w:pos="2211"/>
        </w:tabs>
        <w:rPr>
          <w:b/>
          <w:bCs/>
        </w:rPr>
      </w:pPr>
      <w:r w:rsidRPr="003754F4">
        <w:rPr>
          <w:b/>
          <w:bCs/>
        </w:rPr>
        <w:lastRenderedPageBreak/>
        <w:t>Expected Outcomes:</w:t>
      </w:r>
    </w:p>
    <w:p w14:paraId="79CF3CE3" w14:textId="77777777" w:rsidR="00214427" w:rsidRDefault="00214427" w:rsidP="00214427">
      <w:pPr>
        <w:tabs>
          <w:tab w:val="left" w:pos="2211"/>
        </w:tabs>
      </w:pPr>
    </w:p>
    <w:p w14:paraId="1E5FDA69" w14:textId="77777777" w:rsidR="00214427" w:rsidRDefault="00214427" w:rsidP="00214427">
      <w:pPr>
        <w:tabs>
          <w:tab w:val="left" w:pos="2211"/>
        </w:tabs>
      </w:pPr>
      <w:r>
        <w:t xml:space="preserve">- Proper activation of the LEDs and </w:t>
      </w:r>
      <w:proofErr w:type="gramStart"/>
      <w:r>
        <w:t>buzzer</w:t>
      </w:r>
      <w:proofErr w:type="gramEnd"/>
      <w:r>
        <w:t xml:space="preserve"> based on the measured values.</w:t>
      </w:r>
    </w:p>
    <w:p w14:paraId="5E4AB10E" w14:textId="77777777" w:rsidR="00214427" w:rsidRDefault="00214427" w:rsidP="00214427">
      <w:pPr>
        <w:tabs>
          <w:tab w:val="left" w:pos="2211"/>
        </w:tabs>
      </w:pPr>
      <w:r>
        <w:t>- Accurate distance measurement with optimized response time.</w:t>
      </w:r>
    </w:p>
    <w:p w14:paraId="19C76900" w14:textId="77777777" w:rsidR="00214427" w:rsidRDefault="00214427" w:rsidP="00214427">
      <w:pPr>
        <w:tabs>
          <w:tab w:val="left" w:pos="2211"/>
        </w:tabs>
      </w:pPr>
    </w:p>
    <w:p w14:paraId="63196863" w14:textId="0F325A85" w:rsidR="00214427" w:rsidRDefault="00214427" w:rsidP="00214427">
      <w:pPr>
        <w:tabs>
          <w:tab w:val="left" w:pos="2211"/>
        </w:tabs>
      </w:pPr>
      <w:r>
        <w:t>Conclusion:</w:t>
      </w:r>
    </w:p>
    <w:p w14:paraId="60C699D2" w14:textId="77777777" w:rsidR="00214427" w:rsidRDefault="00214427" w:rsidP="00214427">
      <w:pPr>
        <w:tabs>
          <w:tab w:val="left" w:pos="2211"/>
        </w:tabs>
      </w:pPr>
      <w:r>
        <w:t xml:space="preserve">The project </w:t>
      </w:r>
      <w:proofErr w:type="gramStart"/>
      <w:r>
        <w:t>successfully</w:t>
      </w:r>
      <w:proofErr w:type="gramEnd"/>
      <w:r>
        <w:t xml:space="preserve"> designed and programmed digital and analog sensors using the Arduino platform. It achieved the desired functionality, meeting the objectives of controlling light and sound outputs based on sensor readings. The design can be enhanced further by integrating additional sensors for improved accuracy and implementing intelligent control mechanisms. This system shows promising potential for applications in robotics and smart environments.</w:t>
      </w:r>
    </w:p>
    <w:p w14:paraId="458939EB" w14:textId="2EDFAC09" w:rsidR="00214427" w:rsidRPr="00214427" w:rsidRDefault="00214427" w:rsidP="00214427">
      <w:pPr>
        <w:tabs>
          <w:tab w:val="left" w:pos="2211"/>
        </w:tabs>
        <w:rPr>
          <w:rtl/>
        </w:rPr>
      </w:pPr>
      <w:r>
        <w:t>--</w:t>
      </w:r>
      <w:r>
        <w:rPr>
          <w:noProof/>
        </w:rPr>
        <w:drawing>
          <wp:inline distT="0" distB="0" distL="0" distR="0" wp14:anchorId="0BFD3E66" wp14:editId="6726DCCD">
            <wp:extent cx="2706945" cy="2352049"/>
            <wp:effectExtent l="5715" t="0" r="4445" b="4445"/>
            <wp:docPr id="134249417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2736186" cy="2377457"/>
                    </a:xfrm>
                    <a:prstGeom prst="rect">
                      <a:avLst/>
                    </a:prstGeom>
                    <a:noFill/>
                    <a:ln>
                      <a:noFill/>
                    </a:ln>
                  </pic:spPr>
                </pic:pic>
              </a:graphicData>
            </a:graphic>
          </wp:inline>
        </w:drawing>
      </w:r>
    </w:p>
    <w:sectPr w:rsidR="00214427" w:rsidRPr="002144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BFAC4C" w14:textId="77777777" w:rsidR="00C34C09" w:rsidRDefault="00C34C09" w:rsidP="008A32E3">
      <w:pPr>
        <w:spacing w:after="0" w:line="240" w:lineRule="auto"/>
      </w:pPr>
      <w:r>
        <w:separator/>
      </w:r>
    </w:p>
  </w:endnote>
  <w:endnote w:type="continuationSeparator" w:id="0">
    <w:p w14:paraId="60699C84" w14:textId="77777777" w:rsidR="00C34C09" w:rsidRDefault="00C34C09"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6F9D6C" w14:textId="77777777" w:rsidR="00C34C09" w:rsidRDefault="00C34C09" w:rsidP="008A32E3">
      <w:pPr>
        <w:spacing w:after="0" w:line="240" w:lineRule="auto"/>
      </w:pPr>
      <w:r>
        <w:separator/>
      </w:r>
    </w:p>
  </w:footnote>
  <w:footnote w:type="continuationSeparator" w:id="0">
    <w:p w14:paraId="09BCF443" w14:textId="77777777" w:rsidR="00C34C09" w:rsidRDefault="00C34C09"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6"/>
  </w:num>
  <w:num w:numId="2" w16cid:durableId="1853492763">
    <w:abstractNumId w:val="0"/>
  </w:num>
  <w:num w:numId="3" w16cid:durableId="2025326109">
    <w:abstractNumId w:val="10"/>
  </w:num>
  <w:num w:numId="4" w16cid:durableId="783039176">
    <w:abstractNumId w:val="1"/>
  </w:num>
  <w:num w:numId="5" w16cid:durableId="604459565">
    <w:abstractNumId w:val="4"/>
  </w:num>
  <w:num w:numId="6" w16cid:durableId="921335645">
    <w:abstractNumId w:val="13"/>
  </w:num>
  <w:num w:numId="7" w16cid:durableId="355549176">
    <w:abstractNumId w:val="11"/>
  </w:num>
  <w:num w:numId="8" w16cid:durableId="836847823">
    <w:abstractNumId w:val="7"/>
  </w:num>
  <w:num w:numId="9" w16cid:durableId="1549995243">
    <w:abstractNumId w:val="12"/>
  </w:num>
  <w:num w:numId="10" w16cid:durableId="1721172049">
    <w:abstractNumId w:val="9"/>
  </w:num>
  <w:num w:numId="11" w16cid:durableId="1293559084">
    <w:abstractNumId w:val="3"/>
  </w:num>
  <w:num w:numId="12" w16cid:durableId="91438011">
    <w:abstractNumId w:val="5"/>
  </w:num>
  <w:num w:numId="13" w16cid:durableId="1560360828">
    <w:abstractNumId w:val="2"/>
  </w:num>
  <w:num w:numId="14" w16cid:durableId="1209563789">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92F8D"/>
    <w:rsid w:val="000A7153"/>
    <w:rsid w:val="000B3FBA"/>
    <w:rsid w:val="000E541D"/>
    <w:rsid w:val="000F1029"/>
    <w:rsid w:val="000F61F2"/>
    <w:rsid w:val="00104728"/>
    <w:rsid w:val="00114CBD"/>
    <w:rsid w:val="00162994"/>
    <w:rsid w:val="00162F8B"/>
    <w:rsid w:val="001661BE"/>
    <w:rsid w:val="00193806"/>
    <w:rsid w:val="001D4652"/>
    <w:rsid w:val="001D6582"/>
    <w:rsid w:val="001D688D"/>
    <w:rsid w:val="001E6616"/>
    <w:rsid w:val="00201D3D"/>
    <w:rsid w:val="00214427"/>
    <w:rsid w:val="00222E34"/>
    <w:rsid w:val="00225821"/>
    <w:rsid w:val="00234B40"/>
    <w:rsid w:val="00245D80"/>
    <w:rsid w:val="0024628E"/>
    <w:rsid w:val="00287D5A"/>
    <w:rsid w:val="002A6A86"/>
    <w:rsid w:val="002B0628"/>
    <w:rsid w:val="002B2910"/>
    <w:rsid w:val="002C7C02"/>
    <w:rsid w:val="002D5A8E"/>
    <w:rsid w:val="002E0632"/>
    <w:rsid w:val="002E1980"/>
    <w:rsid w:val="002F4A6B"/>
    <w:rsid w:val="002F5272"/>
    <w:rsid w:val="00301611"/>
    <w:rsid w:val="00301A15"/>
    <w:rsid w:val="00367ABD"/>
    <w:rsid w:val="003754F4"/>
    <w:rsid w:val="003937E3"/>
    <w:rsid w:val="00395BE2"/>
    <w:rsid w:val="0039739F"/>
    <w:rsid w:val="003B2244"/>
    <w:rsid w:val="003C0C2B"/>
    <w:rsid w:val="003C61A6"/>
    <w:rsid w:val="003C7800"/>
    <w:rsid w:val="003F1F0C"/>
    <w:rsid w:val="003F408C"/>
    <w:rsid w:val="00410E17"/>
    <w:rsid w:val="0041281E"/>
    <w:rsid w:val="00484006"/>
    <w:rsid w:val="00492880"/>
    <w:rsid w:val="004B6E30"/>
    <w:rsid w:val="004C7A0E"/>
    <w:rsid w:val="004E1A3E"/>
    <w:rsid w:val="004E2DF1"/>
    <w:rsid w:val="004F7CB6"/>
    <w:rsid w:val="00500E1C"/>
    <w:rsid w:val="00504250"/>
    <w:rsid w:val="00525380"/>
    <w:rsid w:val="00526D65"/>
    <w:rsid w:val="0053091D"/>
    <w:rsid w:val="005347FE"/>
    <w:rsid w:val="00551046"/>
    <w:rsid w:val="005519B3"/>
    <w:rsid w:val="00571372"/>
    <w:rsid w:val="00576B9D"/>
    <w:rsid w:val="0058159A"/>
    <w:rsid w:val="005820A3"/>
    <w:rsid w:val="005A6930"/>
    <w:rsid w:val="005B7A96"/>
    <w:rsid w:val="005C3218"/>
    <w:rsid w:val="005D0E15"/>
    <w:rsid w:val="005D41AA"/>
    <w:rsid w:val="0063656C"/>
    <w:rsid w:val="00641458"/>
    <w:rsid w:val="00641D72"/>
    <w:rsid w:val="00672FFB"/>
    <w:rsid w:val="0067663C"/>
    <w:rsid w:val="00680DC1"/>
    <w:rsid w:val="006954EF"/>
    <w:rsid w:val="006A250A"/>
    <w:rsid w:val="006E2B53"/>
    <w:rsid w:val="006F7D2E"/>
    <w:rsid w:val="00710031"/>
    <w:rsid w:val="00712158"/>
    <w:rsid w:val="0071221A"/>
    <w:rsid w:val="007666B1"/>
    <w:rsid w:val="00772CEC"/>
    <w:rsid w:val="00782276"/>
    <w:rsid w:val="007828D7"/>
    <w:rsid w:val="00783DBB"/>
    <w:rsid w:val="007A44FF"/>
    <w:rsid w:val="007C0F10"/>
    <w:rsid w:val="0081458B"/>
    <w:rsid w:val="00815AD1"/>
    <w:rsid w:val="0084087F"/>
    <w:rsid w:val="00840B85"/>
    <w:rsid w:val="00856C6A"/>
    <w:rsid w:val="008604BF"/>
    <w:rsid w:val="00870992"/>
    <w:rsid w:val="00874B7E"/>
    <w:rsid w:val="00880BA9"/>
    <w:rsid w:val="008A010E"/>
    <w:rsid w:val="008A32E3"/>
    <w:rsid w:val="008A4942"/>
    <w:rsid w:val="008C418D"/>
    <w:rsid w:val="008D56C4"/>
    <w:rsid w:val="008E0B99"/>
    <w:rsid w:val="00912080"/>
    <w:rsid w:val="00912F47"/>
    <w:rsid w:val="00950DDB"/>
    <w:rsid w:val="0095219D"/>
    <w:rsid w:val="009559B6"/>
    <w:rsid w:val="00986322"/>
    <w:rsid w:val="009A300E"/>
    <w:rsid w:val="009A32F1"/>
    <w:rsid w:val="009B1A04"/>
    <w:rsid w:val="009B304E"/>
    <w:rsid w:val="009C2D85"/>
    <w:rsid w:val="009D6CAD"/>
    <w:rsid w:val="009E424C"/>
    <w:rsid w:val="009F0A83"/>
    <w:rsid w:val="009F5B8C"/>
    <w:rsid w:val="00A103B5"/>
    <w:rsid w:val="00A221DB"/>
    <w:rsid w:val="00A328D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C27D69"/>
    <w:rsid w:val="00C328E9"/>
    <w:rsid w:val="00C34C09"/>
    <w:rsid w:val="00C35DB4"/>
    <w:rsid w:val="00C6730A"/>
    <w:rsid w:val="00C67D50"/>
    <w:rsid w:val="00C70187"/>
    <w:rsid w:val="00C91C59"/>
    <w:rsid w:val="00C97224"/>
    <w:rsid w:val="00CB4CB0"/>
    <w:rsid w:val="00CC1E72"/>
    <w:rsid w:val="00CF1A1A"/>
    <w:rsid w:val="00D413D4"/>
    <w:rsid w:val="00D51B84"/>
    <w:rsid w:val="00D52FF3"/>
    <w:rsid w:val="00D608B3"/>
    <w:rsid w:val="00D6229A"/>
    <w:rsid w:val="00D763C0"/>
    <w:rsid w:val="00DD210C"/>
    <w:rsid w:val="00DE1635"/>
    <w:rsid w:val="00DE5FB5"/>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3AD9"/>
    <w:rsid w:val="00F8636A"/>
    <w:rsid w:val="00F8663E"/>
    <w:rsid w:val="00FB68E6"/>
    <w:rsid w:val="00FC14E3"/>
    <w:rsid w:val="00FF264A"/>
    <w:rsid w:val="00FF551D"/>
    <w:rsid w:val="00FF7B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2</cp:revision>
  <cp:lastPrinted>2019-01-24T06:19:00Z</cp:lastPrinted>
  <dcterms:created xsi:type="dcterms:W3CDTF">2025-01-26T17:47:00Z</dcterms:created>
  <dcterms:modified xsi:type="dcterms:W3CDTF">2025-01-26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